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90012A" w14:textId="77777777" w:rsidR="00F21BDA" w:rsidRPr="00F21BDA" w:rsidRDefault="00F21BDA" w:rsidP="00F21BDA">
      <w:pPr>
        <w:spacing w:line="240" w:lineRule="auto"/>
        <w:contextualSpacing/>
        <w:jc w:val="right"/>
        <w:rPr>
          <w:rFonts w:asciiTheme="majorHAnsi" w:hAnsiTheme="majorHAnsi"/>
          <w:b/>
          <w:color w:val="FF0000"/>
          <w:sz w:val="36"/>
          <w:szCs w:val="24"/>
        </w:rPr>
      </w:pPr>
      <w:r w:rsidRPr="00F21BDA">
        <w:rPr>
          <w:rFonts w:asciiTheme="majorHAnsi" w:hAnsiTheme="majorHAnsi"/>
          <w:b/>
          <w:color w:val="FF0000"/>
          <w:sz w:val="36"/>
          <w:szCs w:val="24"/>
        </w:rPr>
        <w:t>DRAFT</w:t>
      </w:r>
    </w:p>
    <w:p w14:paraId="2F596B79" w14:textId="3E134D79" w:rsidR="00E636AF" w:rsidRPr="00D017D5" w:rsidRDefault="00E636AF" w:rsidP="00E636AF">
      <w:pPr>
        <w:spacing w:line="240" w:lineRule="auto"/>
        <w:contextualSpacing/>
        <w:jc w:val="center"/>
        <w:rPr>
          <w:rFonts w:asciiTheme="majorHAnsi" w:hAnsiTheme="majorHAnsi"/>
          <w:b/>
          <w:sz w:val="36"/>
          <w:szCs w:val="24"/>
        </w:rPr>
      </w:pPr>
      <w:r w:rsidRPr="00D017D5">
        <w:rPr>
          <w:rFonts w:asciiTheme="majorHAnsi" w:hAnsiTheme="majorHAnsi"/>
          <w:b/>
          <w:sz w:val="36"/>
          <w:szCs w:val="24"/>
        </w:rPr>
        <w:t xml:space="preserve">GRAND </w:t>
      </w:r>
      <w:r w:rsidR="009E6EDD">
        <w:rPr>
          <w:rFonts w:asciiTheme="majorHAnsi" w:hAnsiTheme="majorHAnsi"/>
          <w:b/>
          <w:sz w:val="36"/>
          <w:szCs w:val="24"/>
        </w:rPr>
        <w:t>COLORADO</w:t>
      </w:r>
      <w:r>
        <w:rPr>
          <w:rFonts w:asciiTheme="majorHAnsi" w:hAnsiTheme="majorHAnsi"/>
          <w:b/>
          <w:sz w:val="36"/>
          <w:szCs w:val="24"/>
        </w:rPr>
        <w:t xml:space="preserve"> ON PEAK </w:t>
      </w:r>
      <w:r w:rsidR="009E6EDD">
        <w:rPr>
          <w:rFonts w:asciiTheme="majorHAnsi" w:hAnsiTheme="majorHAnsi"/>
          <w:b/>
          <w:sz w:val="36"/>
          <w:szCs w:val="24"/>
        </w:rPr>
        <w:t>8</w:t>
      </w:r>
      <w:r w:rsidRPr="00D017D5">
        <w:rPr>
          <w:rFonts w:asciiTheme="majorHAnsi" w:hAnsiTheme="majorHAnsi"/>
          <w:b/>
          <w:sz w:val="36"/>
          <w:szCs w:val="24"/>
        </w:rPr>
        <w:t xml:space="preserve"> OWNERS ASSOCIATION</w:t>
      </w:r>
    </w:p>
    <w:p w14:paraId="147CD7E0" w14:textId="14727AD4" w:rsidR="00E636AF" w:rsidRDefault="00E636AF" w:rsidP="00E636AF">
      <w:pPr>
        <w:spacing w:line="240" w:lineRule="auto"/>
        <w:contextualSpacing/>
        <w:jc w:val="center"/>
        <w:rPr>
          <w:rFonts w:asciiTheme="majorHAnsi" w:hAnsiTheme="majorHAnsi"/>
          <w:b/>
          <w:sz w:val="36"/>
          <w:szCs w:val="24"/>
        </w:rPr>
      </w:pPr>
      <w:r w:rsidRPr="00D017D5">
        <w:rPr>
          <w:rFonts w:asciiTheme="majorHAnsi" w:hAnsiTheme="majorHAnsi"/>
          <w:b/>
          <w:sz w:val="36"/>
          <w:szCs w:val="24"/>
        </w:rPr>
        <w:t>ANNUAL MEETING MINUTES</w:t>
      </w:r>
    </w:p>
    <w:p w14:paraId="06DED150" w14:textId="5B857899" w:rsidR="00E636AF" w:rsidRPr="00D017D5" w:rsidRDefault="00E636AF" w:rsidP="00E636AF">
      <w:pPr>
        <w:spacing w:line="240" w:lineRule="auto"/>
        <w:contextualSpacing/>
        <w:jc w:val="center"/>
        <w:rPr>
          <w:rFonts w:asciiTheme="majorHAnsi" w:hAnsiTheme="majorHAnsi"/>
          <w:b/>
          <w:sz w:val="36"/>
          <w:szCs w:val="24"/>
        </w:rPr>
      </w:pPr>
      <w:r>
        <w:rPr>
          <w:rFonts w:asciiTheme="majorHAnsi" w:hAnsiTheme="majorHAnsi"/>
          <w:b/>
          <w:sz w:val="36"/>
          <w:szCs w:val="24"/>
        </w:rPr>
        <w:t xml:space="preserve">Saturday, </w:t>
      </w:r>
      <w:r w:rsidR="000A79DF">
        <w:rPr>
          <w:rFonts w:asciiTheme="majorHAnsi" w:hAnsiTheme="majorHAnsi"/>
          <w:b/>
          <w:sz w:val="36"/>
          <w:szCs w:val="24"/>
        </w:rPr>
        <w:t>May 15</w:t>
      </w:r>
      <w:r w:rsidR="000A79DF" w:rsidRPr="000A79DF">
        <w:rPr>
          <w:rFonts w:asciiTheme="majorHAnsi" w:hAnsiTheme="majorHAnsi"/>
          <w:b/>
          <w:sz w:val="36"/>
          <w:szCs w:val="24"/>
          <w:vertAlign w:val="superscript"/>
        </w:rPr>
        <w:t>th</w:t>
      </w:r>
      <w:r>
        <w:rPr>
          <w:rFonts w:asciiTheme="majorHAnsi" w:hAnsiTheme="majorHAnsi"/>
          <w:b/>
          <w:sz w:val="36"/>
          <w:szCs w:val="24"/>
        </w:rPr>
        <w:t>, 202</w:t>
      </w:r>
      <w:r w:rsidR="00831A08">
        <w:rPr>
          <w:rFonts w:asciiTheme="majorHAnsi" w:hAnsiTheme="majorHAnsi"/>
          <w:b/>
          <w:sz w:val="36"/>
          <w:szCs w:val="24"/>
        </w:rPr>
        <w:t>1</w:t>
      </w:r>
    </w:p>
    <w:p w14:paraId="312EFA1D" w14:textId="77777777" w:rsidR="00E636AF" w:rsidRPr="00B60DDE" w:rsidRDefault="00E636AF" w:rsidP="00E636AF">
      <w:pPr>
        <w:spacing w:line="240" w:lineRule="auto"/>
        <w:contextualSpacing/>
        <w:rPr>
          <w:b/>
          <w:sz w:val="24"/>
        </w:rPr>
      </w:pPr>
      <w:r w:rsidRPr="00B60DDE">
        <w:rPr>
          <w:b/>
          <w:sz w:val="24"/>
        </w:rPr>
        <w:t>A</w:t>
      </w:r>
      <w:r>
        <w:rPr>
          <w:b/>
          <w:sz w:val="24"/>
        </w:rPr>
        <w:t>ttendance</w:t>
      </w:r>
    </w:p>
    <w:p w14:paraId="723DF41D" w14:textId="64402FAB" w:rsidR="00E636AF" w:rsidRDefault="00E636AF" w:rsidP="00E636AF">
      <w:pPr>
        <w:spacing w:line="240" w:lineRule="auto"/>
        <w:ind w:left="2880" w:hanging="2880"/>
        <w:contextualSpacing/>
      </w:pPr>
      <w:r>
        <w:rPr>
          <w:b/>
        </w:rPr>
        <w:t>Board Members Present:</w:t>
      </w:r>
      <w:r>
        <w:rPr>
          <w:b/>
        </w:rPr>
        <w:tab/>
      </w:r>
      <w:r>
        <w:t>Barry Chasnoff</w:t>
      </w:r>
      <w:r w:rsidR="000A79DF">
        <w:t xml:space="preserve"> and </w:t>
      </w:r>
      <w:r>
        <w:t xml:space="preserve">Blake Davis </w:t>
      </w:r>
    </w:p>
    <w:p w14:paraId="4DCAE49C" w14:textId="20BAF506" w:rsidR="00E636AF" w:rsidRPr="00D1358E" w:rsidRDefault="00E636AF" w:rsidP="00E636AF">
      <w:pPr>
        <w:spacing w:line="240" w:lineRule="auto"/>
        <w:ind w:left="2880" w:hanging="2880"/>
        <w:contextualSpacing/>
      </w:pPr>
      <w:r>
        <w:rPr>
          <w:b/>
        </w:rPr>
        <w:t>Advisory Committee Members:</w:t>
      </w:r>
      <w:r>
        <w:tab/>
      </w:r>
      <w:r w:rsidR="007B0EBC">
        <w:t xml:space="preserve">Roger Lemmon, </w:t>
      </w:r>
      <w:r w:rsidR="00831A08">
        <w:t xml:space="preserve">Curt Kane, </w:t>
      </w:r>
      <w:r w:rsidR="007B0EBC" w:rsidRPr="00831A08">
        <w:t>Debby Tennyson-Feinstein,</w:t>
      </w:r>
      <w:r w:rsidR="007B0EBC">
        <w:t xml:space="preserve"> Jennifer Gilligan, Skip Klenk </w:t>
      </w:r>
    </w:p>
    <w:p w14:paraId="5E59AC2C" w14:textId="4DC94B64" w:rsidR="00E636AF" w:rsidRPr="007B0EBC" w:rsidRDefault="00E636AF" w:rsidP="007B0EBC">
      <w:pPr>
        <w:spacing w:line="240" w:lineRule="auto"/>
        <w:ind w:left="2880" w:hanging="2880"/>
        <w:contextualSpacing/>
      </w:pPr>
      <w:r w:rsidRPr="008C73DD">
        <w:rPr>
          <w:b/>
        </w:rPr>
        <w:t>Management Present:</w:t>
      </w:r>
      <w:r>
        <w:tab/>
        <w:t xml:space="preserve">Kimberly Tramontana, Jason Bretz, Stephanie Bristley, Mary Kay Perrotti, Joe Clark-Fulcher, Peggy Helfrich, </w:t>
      </w:r>
      <w:r w:rsidR="000A79DF">
        <w:t>Stephanie Harding</w:t>
      </w:r>
    </w:p>
    <w:p w14:paraId="32E02631" w14:textId="7E7E5E10" w:rsidR="00BD5E89" w:rsidRPr="0077320C" w:rsidRDefault="00BD5E89" w:rsidP="00BD5E89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 w:rsidRPr="00BD5E89">
        <w:rPr>
          <w:b/>
          <w:bCs/>
          <w:sz w:val="24"/>
          <w:szCs w:val="24"/>
        </w:rPr>
        <w:t>Call to Order</w:t>
      </w:r>
      <w:r w:rsidR="0046279C">
        <w:rPr>
          <w:b/>
          <w:bCs/>
          <w:sz w:val="24"/>
          <w:szCs w:val="24"/>
        </w:rPr>
        <w:t xml:space="preserve"> – </w:t>
      </w:r>
      <w:r w:rsidR="0046279C" w:rsidRPr="0046279C">
        <w:t>Barry Chasnoff</w:t>
      </w:r>
      <w:r w:rsidR="00831A08">
        <w:t>, GC8OA Board President</w:t>
      </w:r>
    </w:p>
    <w:p w14:paraId="27F6BFFF" w14:textId="51950D42" w:rsidR="0077320C" w:rsidRDefault="0077320C" w:rsidP="0077320C">
      <w:pPr>
        <w:pStyle w:val="ListParagraph"/>
        <w:numPr>
          <w:ilvl w:val="1"/>
          <w:numId w:val="2"/>
        </w:numPr>
      </w:pPr>
      <w:r>
        <w:t>Before calling the meeting to order,</w:t>
      </w:r>
      <w:r w:rsidRPr="0077320C">
        <w:t xml:space="preserve"> Barry mentioned next year’s meeting being in person. </w:t>
      </w:r>
      <w:r w:rsidR="00FF2E0F">
        <w:t xml:space="preserve">*Clarification – The GC8OA 2022 Annual Meeting will be held virtually </w:t>
      </w:r>
      <w:proofErr w:type="gramStart"/>
      <w:r w:rsidR="00FF2E0F">
        <w:t>in an effort to</w:t>
      </w:r>
      <w:proofErr w:type="gramEnd"/>
      <w:r w:rsidR="00FF2E0F">
        <w:t xml:space="preserve"> reduce costs and allow for more owner participation.  </w:t>
      </w:r>
    </w:p>
    <w:p w14:paraId="613CADD3" w14:textId="618E3792" w:rsidR="00BD5E89" w:rsidRDefault="00BD5E89" w:rsidP="00BD5E89">
      <w:pPr>
        <w:pStyle w:val="ListParagraph"/>
        <w:numPr>
          <w:ilvl w:val="1"/>
          <w:numId w:val="2"/>
        </w:numPr>
      </w:pPr>
      <w:r>
        <w:t xml:space="preserve">Barry Chasnoff, the GC8OA Board President called the meeting to order at </w:t>
      </w:r>
      <w:r w:rsidR="00831A08">
        <w:t>9:1</w:t>
      </w:r>
      <w:r w:rsidR="00C52FE1">
        <w:t>2</w:t>
      </w:r>
      <w:r w:rsidR="00831A08">
        <w:t>am</w:t>
      </w:r>
      <w:r w:rsidR="00C52FE1">
        <w:t>.</w:t>
      </w:r>
    </w:p>
    <w:p w14:paraId="0A6EAE5A" w14:textId="77777777" w:rsidR="00BD5E89" w:rsidRPr="0077320C" w:rsidRDefault="00BD5E89" w:rsidP="00BD5E89">
      <w:pPr>
        <w:pStyle w:val="ListParagraph"/>
        <w:ind w:left="1440"/>
        <w:rPr>
          <w:sz w:val="16"/>
          <w:szCs w:val="16"/>
        </w:rPr>
      </w:pPr>
    </w:p>
    <w:p w14:paraId="10B602FF" w14:textId="58C21E5A" w:rsidR="00BD5E89" w:rsidRPr="00BD5E89" w:rsidRDefault="00BD5E89" w:rsidP="00BD5E89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 w:rsidRPr="00BD5E89">
        <w:rPr>
          <w:b/>
          <w:bCs/>
          <w:sz w:val="24"/>
          <w:szCs w:val="24"/>
        </w:rPr>
        <w:t>Changes to the Agenda</w:t>
      </w:r>
      <w:r w:rsidR="0046279C">
        <w:rPr>
          <w:b/>
          <w:bCs/>
          <w:sz w:val="24"/>
          <w:szCs w:val="24"/>
        </w:rPr>
        <w:t xml:space="preserve"> – </w:t>
      </w:r>
      <w:r w:rsidR="0046279C" w:rsidRPr="0046279C">
        <w:t>Barry Chasnoff</w:t>
      </w:r>
      <w:r w:rsidR="00831A08">
        <w:t>, GC8OA Board President</w:t>
      </w:r>
    </w:p>
    <w:p w14:paraId="7351EB0C" w14:textId="01EF8C1F" w:rsidR="00BD5E89" w:rsidRDefault="00BD5E89" w:rsidP="000A79DF">
      <w:pPr>
        <w:pStyle w:val="ListParagraph"/>
        <w:numPr>
          <w:ilvl w:val="1"/>
          <w:numId w:val="2"/>
        </w:numPr>
      </w:pPr>
      <w:r>
        <w:t xml:space="preserve">There were no changes to the agenda. </w:t>
      </w:r>
    </w:p>
    <w:p w14:paraId="65DD9D7C" w14:textId="77777777" w:rsidR="000A79DF" w:rsidRPr="0077320C" w:rsidRDefault="000A79DF" w:rsidP="000A79DF">
      <w:pPr>
        <w:pStyle w:val="ListParagraph"/>
        <w:ind w:left="1440"/>
        <w:rPr>
          <w:sz w:val="16"/>
          <w:szCs w:val="16"/>
        </w:rPr>
      </w:pPr>
    </w:p>
    <w:p w14:paraId="37FAB020" w14:textId="7959481F" w:rsidR="00BD5E89" w:rsidRPr="00BD5E89" w:rsidRDefault="00BD5E89" w:rsidP="00BD5E89">
      <w:pPr>
        <w:pStyle w:val="ListParagraph"/>
        <w:numPr>
          <w:ilvl w:val="0"/>
          <w:numId w:val="2"/>
        </w:numPr>
        <w:rPr>
          <w:b/>
          <w:bCs/>
        </w:rPr>
      </w:pPr>
      <w:r w:rsidRPr="00BD5E89">
        <w:rPr>
          <w:b/>
          <w:bCs/>
          <w:sz w:val="24"/>
          <w:szCs w:val="24"/>
        </w:rPr>
        <w:t>Introductions</w:t>
      </w:r>
      <w:r w:rsidRPr="00BD5E89">
        <w:rPr>
          <w:b/>
          <w:bCs/>
        </w:rPr>
        <w:t xml:space="preserve"> </w:t>
      </w:r>
      <w:r w:rsidR="0046279C">
        <w:rPr>
          <w:b/>
          <w:bCs/>
        </w:rPr>
        <w:t xml:space="preserve">– </w:t>
      </w:r>
      <w:r w:rsidR="0046279C" w:rsidRPr="0046279C">
        <w:t>Jason Bretz</w:t>
      </w:r>
    </w:p>
    <w:p w14:paraId="40B84DE6" w14:textId="557BF6F7" w:rsidR="00BD5E89" w:rsidRDefault="0046279C" w:rsidP="00BD5E89">
      <w:pPr>
        <w:pStyle w:val="ListParagraph"/>
        <w:numPr>
          <w:ilvl w:val="1"/>
          <w:numId w:val="2"/>
        </w:numPr>
      </w:pPr>
      <w:r>
        <w:t xml:space="preserve">Jason Bretz introduced the </w:t>
      </w:r>
      <w:r w:rsidR="00BD5E89">
        <w:t>Board of Directors and Advisory Committee, Affiliates and Management Company</w:t>
      </w:r>
      <w:r>
        <w:t xml:space="preserve">. </w:t>
      </w:r>
      <w:r w:rsidR="00BD5E89">
        <w:t xml:space="preserve"> </w:t>
      </w:r>
    </w:p>
    <w:p w14:paraId="0FBE3B33" w14:textId="77777777" w:rsidR="000A79DF" w:rsidRPr="0077320C" w:rsidRDefault="000A79DF" w:rsidP="000A79DF">
      <w:pPr>
        <w:pStyle w:val="ListParagraph"/>
        <w:ind w:left="1440"/>
        <w:rPr>
          <w:sz w:val="16"/>
          <w:szCs w:val="16"/>
        </w:rPr>
      </w:pPr>
    </w:p>
    <w:p w14:paraId="641998C8" w14:textId="5E2A7551" w:rsidR="000A79DF" w:rsidRPr="000A2198" w:rsidRDefault="000A79DF" w:rsidP="000A79DF">
      <w:pPr>
        <w:pStyle w:val="ListParagraph"/>
        <w:numPr>
          <w:ilvl w:val="0"/>
          <w:numId w:val="2"/>
        </w:numPr>
      </w:pPr>
      <w:r w:rsidRPr="00BD5E89">
        <w:rPr>
          <w:b/>
          <w:bCs/>
          <w:sz w:val="24"/>
          <w:szCs w:val="24"/>
        </w:rPr>
        <w:t xml:space="preserve">Advisory Committee </w:t>
      </w:r>
      <w:r>
        <w:rPr>
          <w:b/>
          <w:bCs/>
          <w:sz w:val="24"/>
          <w:szCs w:val="24"/>
        </w:rPr>
        <w:t xml:space="preserve">Appointment Announcement – </w:t>
      </w:r>
      <w:r w:rsidRPr="000A2198">
        <w:t>Peggy Helfrich</w:t>
      </w:r>
    </w:p>
    <w:p w14:paraId="55FCF396" w14:textId="5778F06B" w:rsidR="000A79DF" w:rsidRDefault="00C52FE1" w:rsidP="000A79DF">
      <w:pPr>
        <w:pStyle w:val="ListParagraph"/>
        <w:numPr>
          <w:ilvl w:val="1"/>
          <w:numId w:val="2"/>
        </w:numPr>
      </w:pPr>
      <w:r>
        <w:t>Jennifer Gilligan &amp; Roger Lemmon</w:t>
      </w:r>
      <w:r w:rsidR="000A79DF">
        <w:t xml:space="preserve"> were reappointed to the Advisory Committee. </w:t>
      </w:r>
    </w:p>
    <w:p w14:paraId="2DF20B5C" w14:textId="38DE8EB6" w:rsidR="00C52FE1" w:rsidRDefault="00C52FE1" w:rsidP="00C52FE1">
      <w:pPr>
        <w:pStyle w:val="ListParagraph"/>
        <w:numPr>
          <w:ilvl w:val="1"/>
          <w:numId w:val="2"/>
        </w:numPr>
      </w:pPr>
      <w:r>
        <w:t>Douglas Glass was appointed to the Advisory Committee.</w:t>
      </w:r>
    </w:p>
    <w:p w14:paraId="4D15B4FB" w14:textId="336B0A0F" w:rsidR="00C52FE1" w:rsidRDefault="00C52FE1" w:rsidP="00C52FE1">
      <w:pPr>
        <w:pStyle w:val="ListParagraph"/>
        <w:numPr>
          <w:ilvl w:val="1"/>
          <w:numId w:val="2"/>
        </w:numPr>
      </w:pPr>
      <w:r>
        <w:t>Thank you</w:t>
      </w:r>
      <w:r w:rsidR="00FA1027">
        <w:t>,</w:t>
      </w:r>
      <w:r>
        <w:t xml:space="preserve"> Curt Kane for your service. </w:t>
      </w:r>
    </w:p>
    <w:p w14:paraId="292DDEA6" w14:textId="77777777" w:rsidR="00BD5E89" w:rsidRPr="0077320C" w:rsidRDefault="00BD5E89" w:rsidP="00BD5E89">
      <w:pPr>
        <w:pStyle w:val="ListParagraph"/>
        <w:ind w:left="1440"/>
        <w:rPr>
          <w:sz w:val="16"/>
          <w:szCs w:val="16"/>
        </w:rPr>
      </w:pPr>
    </w:p>
    <w:p w14:paraId="1094C4F6" w14:textId="4DC16343" w:rsidR="00BD5E89" w:rsidRPr="00BD5E89" w:rsidRDefault="00BD5E89" w:rsidP="00BD5E89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 w:rsidRPr="00BD5E89">
        <w:rPr>
          <w:b/>
          <w:bCs/>
          <w:sz w:val="24"/>
          <w:szCs w:val="24"/>
        </w:rPr>
        <w:t xml:space="preserve">Approval of </w:t>
      </w:r>
      <w:r w:rsidR="000A79DF">
        <w:rPr>
          <w:b/>
          <w:bCs/>
          <w:sz w:val="24"/>
          <w:szCs w:val="24"/>
        </w:rPr>
        <w:t>2020</w:t>
      </w:r>
      <w:r w:rsidRPr="00BD5E89">
        <w:rPr>
          <w:b/>
          <w:bCs/>
          <w:sz w:val="24"/>
          <w:szCs w:val="24"/>
        </w:rPr>
        <w:t xml:space="preserve"> Annual </w:t>
      </w:r>
      <w:r w:rsidR="0046279C">
        <w:rPr>
          <w:b/>
          <w:bCs/>
          <w:sz w:val="24"/>
          <w:szCs w:val="24"/>
        </w:rPr>
        <w:t>M</w:t>
      </w:r>
      <w:r w:rsidRPr="00BD5E89">
        <w:rPr>
          <w:b/>
          <w:bCs/>
          <w:sz w:val="24"/>
          <w:szCs w:val="24"/>
        </w:rPr>
        <w:t xml:space="preserve">eeting </w:t>
      </w:r>
      <w:r w:rsidR="000A2198">
        <w:rPr>
          <w:b/>
          <w:bCs/>
          <w:sz w:val="24"/>
          <w:szCs w:val="24"/>
        </w:rPr>
        <w:t>M</w:t>
      </w:r>
      <w:r w:rsidRPr="00BD5E89">
        <w:rPr>
          <w:b/>
          <w:bCs/>
          <w:sz w:val="24"/>
          <w:szCs w:val="24"/>
        </w:rPr>
        <w:t xml:space="preserve">inutes </w:t>
      </w:r>
      <w:r w:rsidR="000A2198">
        <w:rPr>
          <w:b/>
          <w:bCs/>
          <w:sz w:val="24"/>
          <w:szCs w:val="24"/>
        </w:rPr>
        <w:t xml:space="preserve">– </w:t>
      </w:r>
      <w:r w:rsidR="000A2198" w:rsidRPr="0046279C">
        <w:t>Barry Chasnoff</w:t>
      </w:r>
      <w:r w:rsidR="00831A08">
        <w:t>, GC8OA Board President</w:t>
      </w:r>
    </w:p>
    <w:p w14:paraId="6EF7174C" w14:textId="72D76681" w:rsidR="00BD5E89" w:rsidRDefault="00BD5E89" w:rsidP="0046279C">
      <w:pPr>
        <w:pStyle w:val="ListParagraph"/>
        <w:numPr>
          <w:ilvl w:val="1"/>
          <w:numId w:val="2"/>
        </w:numPr>
      </w:pPr>
      <w:r w:rsidRPr="0046279C">
        <w:t xml:space="preserve">The motion to approve the 2019 Annual Meeting minutes was made by </w:t>
      </w:r>
      <w:r w:rsidR="00C52FE1">
        <w:t>Terri Kowalczyk</w:t>
      </w:r>
      <w:r w:rsidRPr="0046279C">
        <w:t xml:space="preserve"> and seconded by </w:t>
      </w:r>
      <w:r w:rsidR="00C52FE1">
        <w:t>Jim Cropper</w:t>
      </w:r>
      <w:r w:rsidRPr="0046279C">
        <w:t>. All in favor</w:t>
      </w:r>
      <w:r w:rsidR="0046279C" w:rsidRPr="0046279C">
        <w:t>, the m</w:t>
      </w:r>
      <w:r w:rsidRPr="0046279C">
        <w:t xml:space="preserve">otion passed. </w:t>
      </w:r>
    </w:p>
    <w:p w14:paraId="5AFB7FBA" w14:textId="77777777" w:rsidR="000A79DF" w:rsidRPr="0077320C" w:rsidRDefault="000A79DF" w:rsidP="000A79DF">
      <w:pPr>
        <w:pStyle w:val="ListParagraph"/>
        <w:ind w:left="1440"/>
        <w:rPr>
          <w:sz w:val="16"/>
          <w:szCs w:val="16"/>
        </w:rPr>
      </w:pPr>
    </w:p>
    <w:p w14:paraId="4DC2883D" w14:textId="3C3B661B" w:rsidR="000A79DF" w:rsidRPr="00A331C6" w:rsidRDefault="000A79DF" w:rsidP="000A79DF">
      <w:pPr>
        <w:pStyle w:val="ListParagraph"/>
        <w:numPr>
          <w:ilvl w:val="0"/>
          <w:numId w:val="2"/>
        </w:numPr>
        <w:spacing w:line="240" w:lineRule="auto"/>
      </w:pPr>
      <w:r w:rsidRPr="0073391B">
        <w:rPr>
          <w:b/>
          <w:bCs/>
          <w:sz w:val="24"/>
          <w:szCs w:val="24"/>
        </w:rPr>
        <w:t>Audited Financial Statement Review for Fiscal year ending December 31, 20</w:t>
      </w:r>
      <w:r w:rsidR="00C42578">
        <w:rPr>
          <w:b/>
          <w:bCs/>
          <w:sz w:val="24"/>
          <w:szCs w:val="24"/>
        </w:rPr>
        <w:t>20</w:t>
      </w:r>
      <w:r w:rsidRPr="0073391B">
        <w:rPr>
          <w:b/>
          <w:bCs/>
          <w:sz w:val="24"/>
          <w:szCs w:val="24"/>
        </w:rPr>
        <w:t xml:space="preserve"> -</w:t>
      </w:r>
      <w:r w:rsidRPr="0073391B">
        <w:rPr>
          <w:sz w:val="24"/>
          <w:szCs w:val="24"/>
        </w:rPr>
        <w:t xml:space="preserve"> </w:t>
      </w:r>
      <w:r w:rsidRPr="00637F0F">
        <w:t>McMahan &amp; Associates</w:t>
      </w:r>
    </w:p>
    <w:p w14:paraId="19CC4D6A" w14:textId="4EADEF8A" w:rsidR="000A79DF" w:rsidRDefault="000A79DF" w:rsidP="000A79DF">
      <w:pPr>
        <w:pStyle w:val="ListParagraph"/>
        <w:numPr>
          <w:ilvl w:val="1"/>
          <w:numId w:val="2"/>
        </w:numPr>
        <w:spacing w:line="240" w:lineRule="auto"/>
      </w:pPr>
      <w:r>
        <w:t xml:space="preserve">Paul Backes stated GC8OA was in good financial standing. Audited financials are always posted on Grand Central for owners to review in detail.  </w:t>
      </w:r>
    </w:p>
    <w:p w14:paraId="01CB4F23" w14:textId="77777777" w:rsidR="00C42578" w:rsidRPr="0077320C" w:rsidRDefault="00C42578" w:rsidP="00C42578">
      <w:pPr>
        <w:pStyle w:val="ListParagraph"/>
        <w:spacing w:line="240" w:lineRule="auto"/>
        <w:ind w:left="1440"/>
        <w:rPr>
          <w:sz w:val="16"/>
          <w:szCs w:val="16"/>
        </w:rPr>
      </w:pPr>
    </w:p>
    <w:p w14:paraId="5B06AF29" w14:textId="4628B2C2" w:rsidR="00C42578" w:rsidRPr="00C42578" w:rsidRDefault="00C42578" w:rsidP="00C42578">
      <w:pPr>
        <w:pStyle w:val="ListParagraph"/>
        <w:numPr>
          <w:ilvl w:val="0"/>
          <w:numId w:val="2"/>
        </w:numPr>
        <w:spacing w:line="240" w:lineRule="auto"/>
        <w:rPr>
          <w:b/>
          <w:bCs/>
          <w:sz w:val="24"/>
          <w:szCs w:val="24"/>
        </w:rPr>
      </w:pPr>
      <w:r w:rsidRPr="00C42578">
        <w:rPr>
          <w:b/>
          <w:bCs/>
          <w:sz w:val="24"/>
          <w:szCs w:val="24"/>
        </w:rPr>
        <w:t xml:space="preserve">Insurance Update – </w:t>
      </w:r>
      <w:r w:rsidRPr="00C42578">
        <w:t>Blake Davis</w:t>
      </w:r>
    </w:p>
    <w:p w14:paraId="225E8802" w14:textId="1DE38430" w:rsidR="00C42578" w:rsidRPr="00C42578" w:rsidRDefault="00C42578" w:rsidP="00C42578">
      <w:pPr>
        <w:pStyle w:val="ListParagraph"/>
        <w:numPr>
          <w:ilvl w:val="1"/>
          <w:numId w:val="2"/>
        </w:numPr>
        <w:spacing w:line="240" w:lineRule="auto"/>
      </w:pPr>
      <w:r w:rsidRPr="00C42578">
        <w:t>Insurance is up about 173% this year</w:t>
      </w:r>
      <w:r w:rsidR="00577E2A">
        <w:t xml:space="preserve"> due to wildfires and hurricanes. </w:t>
      </w:r>
      <w:r w:rsidRPr="00C42578">
        <w:t>BGV is diligently working to find other options for FY2022</w:t>
      </w:r>
      <w:r>
        <w:t xml:space="preserve"> which will renew in February 2022. </w:t>
      </w:r>
    </w:p>
    <w:p w14:paraId="74C5D623" w14:textId="77777777" w:rsidR="00732152" w:rsidRPr="0077320C" w:rsidRDefault="00732152" w:rsidP="00732152">
      <w:pPr>
        <w:pStyle w:val="ListParagraph"/>
        <w:ind w:left="1440"/>
        <w:rPr>
          <w:b/>
          <w:bCs/>
          <w:sz w:val="18"/>
          <w:szCs w:val="18"/>
        </w:rPr>
      </w:pPr>
    </w:p>
    <w:p w14:paraId="16E9D68F" w14:textId="3FD116BD" w:rsidR="00732152" w:rsidRDefault="00732152" w:rsidP="00732152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 w:rsidRPr="00732152">
        <w:rPr>
          <w:b/>
          <w:bCs/>
          <w:sz w:val="24"/>
          <w:szCs w:val="24"/>
        </w:rPr>
        <w:t xml:space="preserve">Town of Breckenridge Update </w:t>
      </w:r>
      <w:r w:rsidR="0046279C">
        <w:rPr>
          <w:b/>
          <w:bCs/>
          <w:sz w:val="24"/>
          <w:szCs w:val="24"/>
        </w:rPr>
        <w:t>–</w:t>
      </w:r>
      <w:r w:rsidR="0046279C" w:rsidRPr="0046279C">
        <w:t xml:space="preserve"> </w:t>
      </w:r>
      <w:r w:rsidR="000A79DF">
        <w:t>Stephanie Bristley</w:t>
      </w:r>
      <w:r w:rsidR="0046279C" w:rsidRPr="0046279C">
        <w:rPr>
          <w:b/>
          <w:bCs/>
        </w:rPr>
        <w:t xml:space="preserve"> </w:t>
      </w:r>
    </w:p>
    <w:p w14:paraId="29A7C964" w14:textId="77777777" w:rsidR="00F83616" w:rsidRPr="00F83616" w:rsidRDefault="00F83616" w:rsidP="00142784">
      <w:pPr>
        <w:pStyle w:val="ListParagraph"/>
        <w:numPr>
          <w:ilvl w:val="1"/>
          <w:numId w:val="2"/>
        </w:numPr>
        <w:spacing w:line="240" w:lineRule="auto"/>
        <w:rPr>
          <w:sz w:val="24"/>
          <w:szCs w:val="24"/>
        </w:rPr>
      </w:pPr>
      <w:r>
        <w:t>Watson Avenue Roundabout</w:t>
      </w:r>
    </w:p>
    <w:p w14:paraId="16058031" w14:textId="5E457509" w:rsidR="00142784" w:rsidRPr="00BF751B" w:rsidRDefault="00F83616" w:rsidP="00F83616">
      <w:pPr>
        <w:pStyle w:val="ListParagraph"/>
        <w:numPr>
          <w:ilvl w:val="2"/>
          <w:numId w:val="2"/>
        </w:numPr>
        <w:spacing w:line="240" w:lineRule="auto"/>
        <w:rPr>
          <w:sz w:val="24"/>
          <w:szCs w:val="24"/>
        </w:rPr>
      </w:pPr>
      <w:r>
        <w:lastRenderedPageBreak/>
        <w:t xml:space="preserve">Begins mid-year </w:t>
      </w:r>
      <w:proofErr w:type="gramStart"/>
      <w:r>
        <w:t>2022</w:t>
      </w:r>
      <w:proofErr w:type="gramEnd"/>
    </w:p>
    <w:p w14:paraId="401B4494" w14:textId="77777777" w:rsidR="00F83616" w:rsidRDefault="00F83616" w:rsidP="00142784">
      <w:pPr>
        <w:pStyle w:val="ListParagraph"/>
        <w:numPr>
          <w:ilvl w:val="1"/>
          <w:numId w:val="2"/>
        </w:numPr>
        <w:spacing w:line="240" w:lineRule="auto"/>
      </w:pPr>
      <w:r>
        <w:t>South Gondola Lot Parking Structure</w:t>
      </w:r>
    </w:p>
    <w:p w14:paraId="6C13A3A0" w14:textId="7122A799" w:rsidR="00142784" w:rsidRDefault="00F83616" w:rsidP="00F83616">
      <w:pPr>
        <w:pStyle w:val="ListParagraph"/>
        <w:numPr>
          <w:ilvl w:val="2"/>
          <w:numId w:val="2"/>
        </w:numPr>
        <w:spacing w:line="240" w:lineRule="auto"/>
      </w:pPr>
      <w:r>
        <w:t xml:space="preserve">400 new parking spaces </w:t>
      </w:r>
      <w:proofErr w:type="gramStart"/>
      <w:r>
        <w:t>created</w:t>
      </w:r>
      <w:proofErr w:type="gramEnd"/>
    </w:p>
    <w:p w14:paraId="59847D82" w14:textId="72A75296" w:rsidR="00F83616" w:rsidRDefault="00F83616" w:rsidP="00F83616">
      <w:pPr>
        <w:pStyle w:val="ListParagraph"/>
        <w:numPr>
          <w:ilvl w:val="2"/>
          <w:numId w:val="2"/>
        </w:numPr>
        <w:spacing w:line="240" w:lineRule="auto"/>
      </w:pPr>
      <w:r>
        <w:t>On-time for a November 2021 completion</w:t>
      </w:r>
    </w:p>
    <w:p w14:paraId="48792A6F" w14:textId="0FD50CDC" w:rsidR="00142784" w:rsidRDefault="00F83616" w:rsidP="00142784">
      <w:pPr>
        <w:pStyle w:val="ListParagraph"/>
        <w:numPr>
          <w:ilvl w:val="1"/>
          <w:numId w:val="2"/>
        </w:numPr>
        <w:spacing w:line="240" w:lineRule="auto"/>
      </w:pPr>
      <w:r>
        <w:t>Walkable Main Street</w:t>
      </w:r>
    </w:p>
    <w:p w14:paraId="7B5B0226" w14:textId="522191A0" w:rsidR="00F83616" w:rsidRDefault="00F83616" w:rsidP="00F83616">
      <w:pPr>
        <w:pStyle w:val="ListParagraph"/>
        <w:numPr>
          <w:ilvl w:val="2"/>
          <w:numId w:val="2"/>
        </w:numPr>
        <w:spacing w:line="240" w:lineRule="auto"/>
      </w:pPr>
      <w:r>
        <w:t xml:space="preserve">Will not return </w:t>
      </w:r>
      <w:r w:rsidR="00577E2A">
        <w:t xml:space="preserve">in </w:t>
      </w:r>
      <w:proofErr w:type="gramStart"/>
      <w:r>
        <w:t>2021</w:t>
      </w:r>
      <w:proofErr w:type="gramEnd"/>
    </w:p>
    <w:p w14:paraId="24B8051B" w14:textId="694694EB" w:rsidR="00F83616" w:rsidRDefault="00F83616" w:rsidP="00F83616">
      <w:pPr>
        <w:pStyle w:val="ListParagraph"/>
        <w:numPr>
          <w:ilvl w:val="1"/>
          <w:numId w:val="2"/>
        </w:numPr>
        <w:spacing w:line="240" w:lineRule="auto"/>
      </w:pPr>
      <w:r>
        <w:t xml:space="preserve">Summit County has moved into Level </w:t>
      </w:r>
      <w:proofErr w:type="gramStart"/>
      <w:r>
        <w:t>Green</w:t>
      </w:r>
      <w:proofErr w:type="gramEnd"/>
    </w:p>
    <w:p w14:paraId="53CBF8E0" w14:textId="7826EBB2" w:rsidR="00F83616" w:rsidRDefault="00F83616" w:rsidP="00F83616">
      <w:pPr>
        <w:pStyle w:val="ListParagraph"/>
        <w:numPr>
          <w:ilvl w:val="2"/>
          <w:numId w:val="2"/>
        </w:numPr>
        <w:spacing w:line="240" w:lineRule="auto"/>
      </w:pPr>
      <w:r>
        <w:t xml:space="preserve">Required mask mandate has been lifted but businesses can still require </w:t>
      </w:r>
      <w:proofErr w:type="gramStart"/>
      <w:r>
        <w:t>masks</w:t>
      </w:r>
      <w:proofErr w:type="gramEnd"/>
    </w:p>
    <w:p w14:paraId="082CF398" w14:textId="2E45A560" w:rsidR="00F83616" w:rsidRDefault="00F83616" w:rsidP="00F83616">
      <w:pPr>
        <w:pStyle w:val="ListParagraph"/>
        <w:numPr>
          <w:ilvl w:val="1"/>
          <w:numId w:val="2"/>
        </w:numPr>
        <w:spacing w:line="240" w:lineRule="auto"/>
      </w:pPr>
      <w:r>
        <w:t>Free parking in town lots</w:t>
      </w:r>
    </w:p>
    <w:p w14:paraId="40E61630" w14:textId="668D61CF" w:rsidR="00F83616" w:rsidRDefault="00F83616" w:rsidP="00F83616">
      <w:pPr>
        <w:pStyle w:val="ListParagraph"/>
        <w:numPr>
          <w:ilvl w:val="2"/>
          <w:numId w:val="2"/>
        </w:numPr>
        <w:spacing w:line="240" w:lineRule="auto"/>
      </w:pPr>
      <w:r>
        <w:t>May 1-May 31</w:t>
      </w:r>
    </w:p>
    <w:p w14:paraId="58EE421A" w14:textId="276F746F" w:rsidR="00F83616" w:rsidRDefault="00F83616" w:rsidP="00F83616">
      <w:pPr>
        <w:pStyle w:val="ListParagraph"/>
        <w:numPr>
          <w:ilvl w:val="2"/>
          <w:numId w:val="2"/>
        </w:numPr>
        <w:spacing w:line="240" w:lineRule="auto"/>
      </w:pPr>
      <w:r>
        <w:t xml:space="preserve">Street parking is still </w:t>
      </w:r>
      <w:proofErr w:type="gramStart"/>
      <w:r>
        <w:t>paid</w:t>
      </w:r>
      <w:proofErr w:type="gramEnd"/>
    </w:p>
    <w:p w14:paraId="79D29EF6" w14:textId="505EC55D" w:rsidR="00F83616" w:rsidRDefault="00F83616" w:rsidP="00F83616">
      <w:pPr>
        <w:pStyle w:val="ListParagraph"/>
        <w:numPr>
          <w:ilvl w:val="1"/>
          <w:numId w:val="2"/>
        </w:numPr>
        <w:spacing w:line="240" w:lineRule="auto"/>
      </w:pPr>
      <w:r>
        <w:t>Epic Discovery Park</w:t>
      </w:r>
    </w:p>
    <w:p w14:paraId="5EC66A22" w14:textId="265BA406" w:rsidR="00F83616" w:rsidRDefault="00F83616" w:rsidP="00F83616">
      <w:pPr>
        <w:pStyle w:val="ListParagraph"/>
        <w:numPr>
          <w:ilvl w:val="2"/>
          <w:numId w:val="2"/>
        </w:numPr>
        <w:spacing w:line="240" w:lineRule="auto"/>
      </w:pPr>
      <w:r>
        <w:t>Anticipated opening Day, June 18</w:t>
      </w:r>
      <w:r w:rsidRPr="00F83616">
        <w:rPr>
          <w:vertAlign w:val="superscript"/>
        </w:rPr>
        <w:t>th</w:t>
      </w:r>
      <w:r>
        <w:t xml:space="preserve"> </w:t>
      </w:r>
    </w:p>
    <w:p w14:paraId="74CF2728" w14:textId="77777777" w:rsidR="000A79DF" w:rsidRPr="0077320C" w:rsidRDefault="000A79DF" w:rsidP="000A79DF">
      <w:pPr>
        <w:pStyle w:val="ListParagraph"/>
        <w:spacing w:line="240" w:lineRule="auto"/>
        <w:ind w:left="2160"/>
        <w:rPr>
          <w:sz w:val="16"/>
          <w:szCs w:val="16"/>
        </w:rPr>
      </w:pPr>
    </w:p>
    <w:p w14:paraId="56712AF0" w14:textId="621DEEA2" w:rsidR="00F15DC2" w:rsidRPr="00F15DC2" w:rsidRDefault="006B7554" w:rsidP="00F15DC2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 w:rsidRPr="006B7554">
        <w:rPr>
          <w:b/>
          <w:bCs/>
          <w:sz w:val="24"/>
          <w:szCs w:val="24"/>
        </w:rPr>
        <w:t xml:space="preserve">General Manager Report </w:t>
      </w:r>
      <w:r>
        <w:rPr>
          <w:b/>
          <w:bCs/>
          <w:sz w:val="24"/>
          <w:szCs w:val="24"/>
        </w:rPr>
        <w:t xml:space="preserve">– </w:t>
      </w:r>
      <w:r w:rsidRPr="006B7554">
        <w:t>Jason Bretz</w:t>
      </w:r>
      <w:r w:rsidRPr="006B7554">
        <w:rPr>
          <w:b/>
          <w:bCs/>
        </w:rPr>
        <w:t xml:space="preserve"> </w:t>
      </w:r>
    </w:p>
    <w:p w14:paraId="3158AC1F" w14:textId="502F07F7" w:rsidR="00F15DC2" w:rsidRDefault="00F83616" w:rsidP="00F15DC2">
      <w:pPr>
        <w:pStyle w:val="ListParagraph"/>
        <w:numPr>
          <w:ilvl w:val="1"/>
          <w:numId w:val="2"/>
        </w:numPr>
      </w:pPr>
      <w:r>
        <w:t>Stephanie Bristley – Finalist for ARDA Awards, Resort Assistant Manager</w:t>
      </w:r>
    </w:p>
    <w:p w14:paraId="6B9F0E79" w14:textId="6CDC92F2" w:rsidR="0077320C" w:rsidRPr="0077320C" w:rsidRDefault="00F83616" w:rsidP="0077320C">
      <w:pPr>
        <w:pStyle w:val="ListParagraph"/>
        <w:numPr>
          <w:ilvl w:val="1"/>
          <w:numId w:val="2"/>
        </w:numPr>
      </w:pPr>
      <w:r w:rsidRPr="0077320C">
        <w:t xml:space="preserve">Christian Lindblom – </w:t>
      </w:r>
      <w:r w:rsidR="0077320C" w:rsidRPr="0077320C">
        <w:t>Colorado Tourism Top Frontline Worker’s Award</w:t>
      </w:r>
    </w:p>
    <w:p w14:paraId="63F22602" w14:textId="6AE22D49" w:rsidR="00F83616" w:rsidRDefault="00F83616" w:rsidP="00F15DC2">
      <w:pPr>
        <w:pStyle w:val="ListParagraph"/>
        <w:numPr>
          <w:ilvl w:val="1"/>
          <w:numId w:val="2"/>
        </w:numPr>
      </w:pPr>
      <w:r>
        <w:t xml:space="preserve">Patrick </w:t>
      </w:r>
      <w:proofErr w:type="spellStart"/>
      <w:r>
        <w:t>Stehler</w:t>
      </w:r>
      <w:proofErr w:type="spellEnd"/>
      <w:r w:rsidR="0077320C">
        <w:t xml:space="preserve"> – Employee of the Year</w:t>
      </w:r>
    </w:p>
    <w:p w14:paraId="2AB1868B" w14:textId="19992773" w:rsidR="00F83616" w:rsidRDefault="00F83616" w:rsidP="00F15DC2">
      <w:pPr>
        <w:pStyle w:val="ListParagraph"/>
        <w:numPr>
          <w:ilvl w:val="1"/>
          <w:numId w:val="2"/>
        </w:numPr>
      </w:pPr>
      <w:r>
        <w:t>BGV Shines</w:t>
      </w:r>
      <w:r w:rsidR="004915A8">
        <w:t xml:space="preserve"> – Becoming Brighter BGV</w:t>
      </w:r>
    </w:p>
    <w:p w14:paraId="238B2B0A" w14:textId="57D4752D" w:rsidR="004915A8" w:rsidRDefault="004915A8" w:rsidP="004915A8">
      <w:pPr>
        <w:pStyle w:val="ListParagraph"/>
        <w:numPr>
          <w:ilvl w:val="2"/>
          <w:numId w:val="2"/>
        </w:numPr>
      </w:pPr>
      <w:r>
        <w:t>Keeping QR Codes</w:t>
      </w:r>
    </w:p>
    <w:p w14:paraId="0CA02375" w14:textId="0337CFD8" w:rsidR="004915A8" w:rsidRDefault="004915A8" w:rsidP="004915A8">
      <w:pPr>
        <w:pStyle w:val="ListParagraph"/>
        <w:numPr>
          <w:ilvl w:val="2"/>
          <w:numId w:val="2"/>
        </w:numPr>
      </w:pPr>
      <w:proofErr w:type="spellStart"/>
      <w:r>
        <w:t>Zingle</w:t>
      </w:r>
      <w:proofErr w:type="spellEnd"/>
      <w:r>
        <w:t xml:space="preserve"> (Texting app) will continue to be </w:t>
      </w:r>
      <w:proofErr w:type="gramStart"/>
      <w:r>
        <w:t>used</w:t>
      </w:r>
      <w:proofErr w:type="gramEnd"/>
    </w:p>
    <w:p w14:paraId="325EB2FF" w14:textId="33514BAA" w:rsidR="00F15DC2" w:rsidRDefault="00F15DC2" w:rsidP="00F15DC2">
      <w:pPr>
        <w:pStyle w:val="ListParagraph"/>
        <w:numPr>
          <w:ilvl w:val="1"/>
          <w:numId w:val="2"/>
        </w:numPr>
      </w:pPr>
      <w:r>
        <w:t>Property Improvements</w:t>
      </w:r>
    </w:p>
    <w:p w14:paraId="50D094FE" w14:textId="748A458E" w:rsidR="00F15DC2" w:rsidRDefault="004915A8" w:rsidP="00F15DC2">
      <w:pPr>
        <w:pStyle w:val="ListParagraph"/>
        <w:numPr>
          <w:ilvl w:val="2"/>
          <w:numId w:val="2"/>
        </w:numPr>
      </w:pPr>
      <w:r>
        <w:t>Ullr Statue</w:t>
      </w:r>
    </w:p>
    <w:p w14:paraId="779B5CD5" w14:textId="74C56D96" w:rsidR="004915A8" w:rsidRDefault="004915A8" w:rsidP="00F15DC2">
      <w:pPr>
        <w:pStyle w:val="ListParagraph"/>
        <w:numPr>
          <w:ilvl w:val="2"/>
          <w:numId w:val="2"/>
        </w:numPr>
      </w:pPr>
      <w:r>
        <w:t xml:space="preserve">Theatre 1 will be a hybrid gaming/movie </w:t>
      </w:r>
      <w:proofErr w:type="gramStart"/>
      <w:r>
        <w:t>room</w:t>
      </w:r>
      <w:proofErr w:type="gramEnd"/>
    </w:p>
    <w:p w14:paraId="7FDBB73C" w14:textId="77777777" w:rsidR="004915A8" w:rsidRDefault="004915A8" w:rsidP="004915A8">
      <w:pPr>
        <w:pStyle w:val="ListParagraph"/>
        <w:numPr>
          <w:ilvl w:val="2"/>
          <w:numId w:val="2"/>
        </w:numPr>
      </w:pPr>
      <w:r>
        <w:t>New flooring in fitness center</w:t>
      </w:r>
    </w:p>
    <w:p w14:paraId="2B1183B7" w14:textId="77777777" w:rsidR="004915A8" w:rsidRDefault="004915A8" w:rsidP="004915A8">
      <w:pPr>
        <w:pStyle w:val="ListParagraph"/>
        <w:numPr>
          <w:ilvl w:val="2"/>
          <w:numId w:val="2"/>
        </w:numPr>
      </w:pPr>
      <w:r>
        <w:t xml:space="preserve">Elevate has new </w:t>
      </w:r>
      <w:proofErr w:type="gramStart"/>
      <w:r>
        <w:t>furniture</w:t>
      </w:r>
      <w:proofErr w:type="gramEnd"/>
    </w:p>
    <w:p w14:paraId="550A1BDC" w14:textId="221A543B" w:rsidR="004915A8" w:rsidRDefault="004915A8" w:rsidP="00F15DC2">
      <w:pPr>
        <w:pStyle w:val="ListParagraph"/>
        <w:numPr>
          <w:ilvl w:val="2"/>
          <w:numId w:val="2"/>
        </w:numPr>
      </w:pPr>
      <w:r>
        <w:t>Giant Adirondack chair on the Ullr patio</w:t>
      </w:r>
    </w:p>
    <w:p w14:paraId="671E1B1F" w14:textId="09F622AD" w:rsidR="004915A8" w:rsidRDefault="004915A8" w:rsidP="00F15DC2">
      <w:pPr>
        <w:pStyle w:val="ListParagraph"/>
        <w:numPr>
          <w:ilvl w:val="2"/>
          <w:numId w:val="2"/>
        </w:numPr>
      </w:pPr>
      <w:r>
        <w:t>New tables &amp; umbrellas on Ullr patio</w:t>
      </w:r>
    </w:p>
    <w:p w14:paraId="429D0065" w14:textId="18C6E092" w:rsidR="004915A8" w:rsidRDefault="004915A8" w:rsidP="00F15DC2">
      <w:pPr>
        <w:pStyle w:val="ListParagraph"/>
        <w:numPr>
          <w:ilvl w:val="2"/>
          <w:numId w:val="2"/>
        </w:numPr>
      </w:pPr>
      <w:r>
        <w:t>GR8 Escape Room</w:t>
      </w:r>
    </w:p>
    <w:p w14:paraId="20A204C7" w14:textId="1B343C1C" w:rsidR="002969B8" w:rsidRDefault="002969B8" w:rsidP="00F15DC2">
      <w:pPr>
        <w:pStyle w:val="ListParagraph"/>
        <w:numPr>
          <w:ilvl w:val="2"/>
          <w:numId w:val="2"/>
        </w:numPr>
      </w:pPr>
      <w:r>
        <w:t xml:space="preserve">Alcohol sales in the market </w:t>
      </w:r>
    </w:p>
    <w:p w14:paraId="3DF2B372" w14:textId="10E0B7DD" w:rsidR="002969B8" w:rsidRDefault="002969B8" w:rsidP="00F15DC2">
      <w:pPr>
        <w:pStyle w:val="ListParagraph"/>
        <w:numPr>
          <w:ilvl w:val="2"/>
          <w:numId w:val="2"/>
        </w:numPr>
      </w:pPr>
      <w:proofErr w:type="spellStart"/>
      <w:r>
        <w:t>Wifi</w:t>
      </w:r>
      <w:proofErr w:type="spellEnd"/>
      <w:r>
        <w:t xml:space="preserve"> upgrade</w:t>
      </w:r>
    </w:p>
    <w:p w14:paraId="17FA511C" w14:textId="2CE73050" w:rsidR="002969B8" w:rsidRDefault="002969B8" w:rsidP="00F15DC2">
      <w:pPr>
        <w:pStyle w:val="ListParagraph"/>
        <w:numPr>
          <w:ilvl w:val="2"/>
          <w:numId w:val="2"/>
        </w:numPr>
      </w:pPr>
      <w:r>
        <w:t xml:space="preserve">New retail in the spa </w:t>
      </w:r>
    </w:p>
    <w:p w14:paraId="5770D89A" w14:textId="3AC6A853" w:rsidR="00F15DC2" w:rsidRDefault="00F15DC2" w:rsidP="00F15DC2">
      <w:pPr>
        <w:pStyle w:val="ListParagraph"/>
        <w:numPr>
          <w:ilvl w:val="1"/>
          <w:numId w:val="2"/>
        </w:numPr>
      </w:pPr>
      <w:r>
        <w:t>Trip Advisor</w:t>
      </w:r>
    </w:p>
    <w:p w14:paraId="3952B3AD" w14:textId="61475099" w:rsidR="0073391B" w:rsidRDefault="00F15DC2" w:rsidP="000A79DF">
      <w:pPr>
        <w:pStyle w:val="ListParagraph"/>
        <w:numPr>
          <w:ilvl w:val="2"/>
          <w:numId w:val="2"/>
        </w:numPr>
      </w:pPr>
      <w:r>
        <w:t>GC8 is currently #</w:t>
      </w:r>
      <w:r w:rsidR="002969B8">
        <w:t>3</w:t>
      </w:r>
      <w:r>
        <w:t xml:space="preserve"> of 23 Hotels in </w:t>
      </w:r>
      <w:proofErr w:type="gramStart"/>
      <w:r>
        <w:t>Breckenridge</w:t>
      </w:r>
      <w:proofErr w:type="gramEnd"/>
      <w:r>
        <w:t xml:space="preserve"> </w:t>
      </w:r>
    </w:p>
    <w:p w14:paraId="43C937C6" w14:textId="77777777" w:rsidR="000A79DF" w:rsidRPr="0077320C" w:rsidRDefault="000A79DF" w:rsidP="000A79DF">
      <w:pPr>
        <w:pStyle w:val="ListParagraph"/>
        <w:ind w:left="2160"/>
        <w:rPr>
          <w:sz w:val="14"/>
          <w:szCs w:val="14"/>
        </w:rPr>
      </w:pPr>
    </w:p>
    <w:p w14:paraId="60E609F7" w14:textId="77777777" w:rsidR="0073391B" w:rsidRPr="00A33B76" w:rsidRDefault="0073391B" w:rsidP="0073391B">
      <w:pPr>
        <w:pStyle w:val="ListParagraph"/>
        <w:numPr>
          <w:ilvl w:val="0"/>
          <w:numId w:val="2"/>
        </w:numPr>
        <w:spacing w:line="240" w:lineRule="auto"/>
      </w:pPr>
      <w:r>
        <w:rPr>
          <w:b/>
          <w:sz w:val="24"/>
        </w:rPr>
        <w:t xml:space="preserve">Interval International Update </w:t>
      </w:r>
      <w:r w:rsidRPr="00A33B76">
        <w:rPr>
          <w:b/>
        </w:rPr>
        <w:t xml:space="preserve">– </w:t>
      </w:r>
      <w:r>
        <w:t xml:space="preserve">Chris McGill </w:t>
      </w:r>
      <w:r w:rsidRPr="00A33B76">
        <w:rPr>
          <w:b/>
        </w:rPr>
        <w:t xml:space="preserve"> </w:t>
      </w:r>
    </w:p>
    <w:p w14:paraId="03898A21" w14:textId="5595AEAB" w:rsidR="0073391B" w:rsidRDefault="0073391B" w:rsidP="00FA1027">
      <w:pPr>
        <w:pStyle w:val="ListParagraph"/>
        <w:numPr>
          <w:ilvl w:val="1"/>
          <w:numId w:val="2"/>
        </w:numPr>
        <w:spacing w:line="240" w:lineRule="auto"/>
      </w:pPr>
      <w:r>
        <w:t xml:space="preserve">Chris McGill did an update on where Grand </w:t>
      </w:r>
      <w:r w:rsidR="005D0009">
        <w:t>Colorado</w:t>
      </w:r>
      <w:r>
        <w:t xml:space="preserve"> owners are using their exchange weeks, the top destinations and how to exchange or deposit owner weeks. </w:t>
      </w:r>
    </w:p>
    <w:p w14:paraId="6A5AAB50" w14:textId="77777777" w:rsidR="00FA1027" w:rsidRPr="0077320C" w:rsidRDefault="00FA1027" w:rsidP="00FA1027">
      <w:pPr>
        <w:pStyle w:val="ListParagraph"/>
        <w:spacing w:line="240" w:lineRule="auto"/>
        <w:ind w:left="1440"/>
        <w:rPr>
          <w:sz w:val="16"/>
          <w:szCs w:val="16"/>
        </w:rPr>
      </w:pPr>
    </w:p>
    <w:p w14:paraId="30CAA956" w14:textId="77777777" w:rsidR="00B77FE2" w:rsidRDefault="0073391B" w:rsidP="0073391B">
      <w:pPr>
        <w:pStyle w:val="ListParagraph"/>
        <w:numPr>
          <w:ilvl w:val="0"/>
          <w:numId w:val="2"/>
        </w:numPr>
        <w:spacing w:line="240" w:lineRule="auto"/>
        <w:textAlignment w:val="center"/>
      </w:pPr>
      <w:r>
        <w:rPr>
          <w:b/>
          <w:sz w:val="24"/>
        </w:rPr>
        <w:t xml:space="preserve">General Questions and Comments </w:t>
      </w:r>
      <w:r w:rsidRPr="00B844AA">
        <w:rPr>
          <w:b/>
        </w:rPr>
        <w:t xml:space="preserve">– </w:t>
      </w:r>
      <w:r>
        <w:t>Kimberly Tramontana</w:t>
      </w:r>
    </w:p>
    <w:p w14:paraId="4E84C178" w14:textId="1CB9CE64" w:rsidR="0073391B" w:rsidRPr="00B77FE2" w:rsidRDefault="00B77FE2" w:rsidP="00B77FE2">
      <w:pPr>
        <w:pStyle w:val="ListParagraph"/>
        <w:numPr>
          <w:ilvl w:val="1"/>
          <w:numId w:val="2"/>
        </w:numPr>
        <w:spacing w:line="240" w:lineRule="auto"/>
        <w:textAlignment w:val="center"/>
      </w:pPr>
      <w:r w:rsidRPr="00B77FE2">
        <w:rPr>
          <w:bCs/>
        </w:rPr>
        <w:t xml:space="preserve">Many questions were asked and answered </w:t>
      </w:r>
      <w:r w:rsidR="00FA1027">
        <w:rPr>
          <w:bCs/>
        </w:rPr>
        <w:t xml:space="preserve">throughout </w:t>
      </w:r>
      <w:r w:rsidRPr="00B77FE2">
        <w:rPr>
          <w:bCs/>
        </w:rPr>
        <w:t>the meeting.</w:t>
      </w:r>
      <w:r w:rsidRPr="00B77FE2">
        <w:t xml:space="preserve"> You can listen to the meeting recording via the link below or on Grand Central. </w:t>
      </w:r>
      <w:r w:rsidR="0073391B" w:rsidRPr="00B77FE2">
        <w:t xml:space="preserve"> </w:t>
      </w:r>
    </w:p>
    <w:p w14:paraId="55FEFC3F" w14:textId="77777777" w:rsidR="0073391B" w:rsidRPr="0077320C" w:rsidRDefault="0073391B" w:rsidP="0073391B">
      <w:pPr>
        <w:pStyle w:val="ListParagraph"/>
        <w:spacing w:line="240" w:lineRule="auto"/>
        <w:textAlignment w:val="center"/>
        <w:rPr>
          <w:sz w:val="16"/>
          <w:szCs w:val="16"/>
        </w:rPr>
      </w:pPr>
    </w:p>
    <w:p w14:paraId="321FED0E" w14:textId="3A6F6C41" w:rsidR="0073391B" w:rsidRDefault="0073391B" w:rsidP="0073391B">
      <w:pPr>
        <w:pStyle w:val="ListParagraph"/>
        <w:numPr>
          <w:ilvl w:val="0"/>
          <w:numId w:val="2"/>
        </w:numPr>
        <w:spacing w:line="240" w:lineRule="auto"/>
        <w:textAlignment w:val="center"/>
      </w:pPr>
      <w:r w:rsidRPr="00A658E5">
        <w:rPr>
          <w:b/>
          <w:sz w:val="24"/>
        </w:rPr>
        <w:t xml:space="preserve"> A</w:t>
      </w:r>
      <w:r>
        <w:rPr>
          <w:b/>
          <w:sz w:val="24"/>
        </w:rPr>
        <w:t>djournment</w:t>
      </w:r>
      <w:r w:rsidRPr="00B844AA">
        <w:rPr>
          <w:b/>
        </w:rPr>
        <w:t xml:space="preserve"> </w:t>
      </w:r>
      <w:r>
        <w:t>– Barry Chasnoff</w:t>
      </w:r>
      <w:r w:rsidR="00831A08">
        <w:t>, GC8OA Board President</w:t>
      </w:r>
    </w:p>
    <w:p w14:paraId="0DD608B5" w14:textId="2D7C2081" w:rsidR="0073391B" w:rsidRDefault="0073391B" w:rsidP="0073391B">
      <w:pPr>
        <w:pStyle w:val="ListParagraph"/>
        <w:numPr>
          <w:ilvl w:val="1"/>
          <w:numId w:val="2"/>
        </w:numPr>
        <w:spacing w:line="240" w:lineRule="auto"/>
        <w:textAlignment w:val="center"/>
      </w:pPr>
      <w:r>
        <w:t xml:space="preserve">Barry Chasnoff adjourned the meeting at </w:t>
      </w:r>
      <w:r w:rsidR="00FA1027">
        <w:t>10:37am</w:t>
      </w:r>
    </w:p>
    <w:p w14:paraId="52070A60" w14:textId="77777777" w:rsidR="00F22DA5" w:rsidRDefault="00F22DA5" w:rsidP="00F22DA5">
      <w:pPr>
        <w:spacing w:line="240" w:lineRule="auto"/>
        <w:textAlignment w:val="center"/>
        <w:rPr>
          <w:highlight w:val="yellow"/>
        </w:rPr>
      </w:pPr>
    </w:p>
    <w:p w14:paraId="76941316" w14:textId="7DA8378C" w:rsidR="00F15DC2" w:rsidRPr="00F15DC2" w:rsidRDefault="00F22DA5" w:rsidP="00644B9A">
      <w:pPr>
        <w:spacing w:line="240" w:lineRule="auto"/>
        <w:textAlignment w:val="center"/>
      </w:pPr>
      <w:r w:rsidRPr="000A79DF">
        <w:lastRenderedPageBreak/>
        <w:t xml:space="preserve">The link to listen to the Annual Meeting is located here </w:t>
      </w:r>
      <w:hyperlink r:id="rId5" w:history="1">
        <w:r w:rsidR="00644B9A">
          <w:rPr>
            <w:rStyle w:val="Hyperlink"/>
          </w:rPr>
          <w:t>https://vimeo.com/552039050</w:t>
        </w:r>
      </w:hyperlink>
    </w:p>
    <w:sectPr w:rsidR="00F15DC2" w:rsidRPr="00F15D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A55C4"/>
    <w:multiLevelType w:val="hybridMultilevel"/>
    <w:tmpl w:val="DB5256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B3698D"/>
    <w:multiLevelType w:val="hybridMultilevel"/>
    <w:tmpl w:val="22BC0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9D3EE7"/>
    <w:multiLevelType w:val="hybridMultilevel"/>
    <w:tmpl w:val="20E41980"/>
    <w:lvl w:ilvl="0" w:tplc="8CAACF3E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1MzY1tTCytDAzNjJV0lEKTi0uzszPAykwqgUAJT0ueCwAAAA="/>
  </w:docVars>
  <w:rsids>
    <w:rsidRoot w:val="00BD5E89"/>
    <w:rsid w:val="00052786"/>
    <w:rsid w:val="000A2198"/>
    <w:rsid w:val="000A79DF"/>
    <w:rsid w:val="000C599D"/>
    <w:rsid w:val="00142784"/>
    <w:rsid w:val="002969B8"/>
    <w:rsid w:val="00347284"/>
    <w:rsid w:val="0046279C"/>
    <w:rsid w:val="004915A8"/>
    <w:rsid w:val="00577E2A"/>
    <w:rsid w:val="005A75AA"/>
    <w:rsid w:val="005D0009"/>
    <w:rsid w:val="006148E6"/>
    <w:rsid w:val="00644B9A"/>
    <w:rsid w:val="006B7554"/>
    <w:rsid w:val="00732152"/>
    <w:rsid w:val="0073391B"/>
    <w:rsid w:val="0077320C"/>
    <w:rsid w:val="007B0EBC"/>
    <w:rsid w:val="00831A08"/>
    <w:rsid w:val="009E6EDD"/>
    <w:rsid w:val="00B77FE2"/>
    <w:rsid w:val="00BC76FE"/>
    <w:rsid w:val="00BC7EC4"/>
    <w:rsid w:val="00BD5E89"/>
    <w:rsid w:val="00C42578"/>
    <w:rsid w:val="00C52FE1"/>
    <w:rsid w:val="00CB475F"/>
    <w:rsid w:val="00E636AF"/>
    <w:rsid w:val="00F15DC2"/>
    <w:rsid w:val="00F21BDA"/>
    <w:rsid w:val="00F22DA5"/>
    <w:rsid w:val="00F83616"/>
    <w:rsid w:val="00FA1027"/>
    <w:rsid w:val="00FF2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B5E2FE"/>
  <w15:chartTrackingRefBased/>
  <w15:docId w15:val="{BF43E49B-48B8-4127-866E-75C4BEF271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5E8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278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27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2786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A75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vimeo.com/55203905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55</Words>
  <Characters>316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Britton</dc:creator>
  <cp:keywords/>
  <dc:description/>
  <cp:lastModifiedBy>Peggy Helfrich</cp:lastModifiedBy>
  <cp:revision>4</cp:revision>
  <dcterms:created xsi:type="dcterms:W3CDTF">2021-05-21T18:25:00Z</dcterms:created>
  <dcterms:modified xsi:type="dcterms:W3CDTF">2021-05-24T19:48:00Z</dcterms:modified>
</cp:coreProperties>
</file>